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 de niveau III (CESI Alternance, Bordeaux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ython, Git, Linux, algorithmes...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de mathématiques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</w:t>
      </w:r>
      <w:r>
        <w:t xml:space="preserve"> </w:t>
      </w:r>
      <w:r>
        <w:t xml:space="preserve">: Baccalauréat S SI spé mathématiques (Lycée Val de Garonne, Marmande)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POO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bookmarkStart w:id="36" w:name="anchor-1"/>
      <w:bookmarkEnd w:id="36"/>
      <w:hyperlink r:id="rId37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e de données optimisée pour les valeurs hashables et non hashables</w:t>
      </w:r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 Anglais (bon niveau), Arabe littéraire 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21:30:15Z</dcterms:created>
  <dcterms:modified xsi:type="dcterms:W3CDTF">2018-12-04T21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